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Japan</w:t>
      </w:r>
      <w:r>
        <w:t xml:space="preserve"> </w:t>
      </w:r>
      <w:r>
        <w:t xml:space="preserve">Tokyo</w:t>
      </w:r>
    </w:p>
    <w:p>
      <w:pPr>
        <w:pStyle w:val="FirstParagraph"/>
      </w:pPr>
      <w:r>
        <w:t xml:space="preserve">October 26, 2023</w:t>
      </w:r>
    </w:p>
    <w:p>
      <w:pPr>
        <w:pStyle w:val="BodyText"/>
      </w:pPr>
      <w:r>
        <w:t xml:space="preserve">Mr. Kenji Tanaka</w:t>
      </w:r>
      <w:r>
        <w:br/>
      </w:r>
      <w:r>
        <w:t xml:space="preserve">Human Resources Department</w:t>
      </w:r>
      <w:r>
        <w:br/>
      </w:r>
      <w:r>
        <w:t xml:space="preserve">AIST Robotics Division (National Institute of Advanced Industrial Science and Technology)</w:t>
      </w:r>
      <w:r>
        <w:br/>
      </w:r>
      <w:r>
        <w:t xml:space="preserve">Tsukuba, Ibaraki, Japan</w:t>
      </w:r>
    </w:p>
    <w:bookmarkStart w:id="20" w:name="X257111382f87e3d6ebc45688daa53e5f52e91eb"/>
    <w:p>
      <w:pPr>
        <w:pStyle w:val="Heading1"/>
      </w:pPr>
      <w:r>
        <w:t xml:space="preserve">Internship Application Letter for Robotics Engineer Position</w:t>
      </w:r>
    </w:p>
    <w:p>
      <w:pPr>
        <w:pStyle w:val="FirstParagraph"/>
      </w:pPr>
      <w:r>
        <w:t xml:space="preserve">Dear Mr. Tanaka,</w:t>
      </w:r>
    </w:p>
    <w:p>
      <w:pPr>
        <w:pStyle w:val="BodyText"/>
      </w:pPr>
      <w:r>
        <w:t xml:space="preserve">It is with profound enthusiasm that I submit my application as a prospective intern for the Robotics Engineer position within your esteemed AIST Robotics Division in Japan Tokyo. Having meticulously followed Japan's pioneering advancements in robotics and automation through academic research and industry publications, I am deeply motivated to contribute my technical skills and cultural adaptability to your cutting-edge initiatives while immersing myself in Tokyo's dynamic technological ecosystem. This Internship Application Letter serves as a formal expression of my unwavering commitment to becoming a valuable member of your team during my upcoming 6-month internship in Japan Tokyo.</w:t>
      </w:r>
    </w:p>
    <w:p>
      <w:pPr>
        <w:pStyle w:val="BodyText"/>
      </w:pPr>
      <w:r>
        <w:t xml:space="preserve">As a final-year Bachelor of Engineering candidate specializing in Mechatronics at the National University of Singapore, I have dedicated three years to mastering the interdisciplinary principles essential for modern Robotics Engineer roles. My academic journey includes advanced coursework in robotic kinematics, machine vision systems, sensor fusion algorithms, and embedded control systems – all directly applicable to AIST's research portfolio. Notably, my capstone project 'Autonomous Warehouse Navigation System' earned departmental recognition for integrating ROS (Robot Operating System) with LiDAR and computer vision to achieve 98% path-planning accuracy in complex environments. This experience solidified my proficiency in Python, C++, and MATLAB while demonstrating my ability to translate theoretical concepts into functional prototypes – a skill I am eager to refine under the mentorship of AIST's world-class engineers in Japan Tokyo.</w:t>
      </w:r>
    </w:p>
    <w:p>
      <w:pPr>
        <w:pStyle w:val="BodyText"/>
      </w:pPr>
      <w:r>
        <w:t xml:space="preserve">What particularly excites me about this opportunity is AIST's leadership in human-robot collaboration systems, especially your recent work on collaborative robots (cobots) for healthcare applications. During my research phase for this internship, I studied your publication "Cobot-Assisted Rehabilitation Therapy: Precision Motion Control in Dynamic Environments," which inspired my own independent project developing a low-cost exoskeleton controller using IMU sensor arrays and adaptive PID tuning. This project required me to overcome significant challenges in real-time motion synchronization – a direct parallel to the precision engineering demands of Japan's manufacturing sector. I am confident that my hands-on experience with Arduino, Raspberry Pi, and industrial robotic arms like UR5 will allow me to immediately contribute to your ongoing projects while learning from Tokyo's robotics innovation hub.</w:t>
      </w:r>
    </w:p>
    <w:p>
      <w:pPr>
        <w:pStyle w:val="BodyText"/>
      </w:pPr>
      <w:r>
        <w:t xml:space="preserve">The cultural dimension of this internship is equally compelling to me. Having completed a year-long Japanese language immersion program at the Japan Foundation and earning N3 JLPT certification, I understand that success in Japan's engineering context requires not just technical excellence but also deep respect for collaborative processes (like 'ringi-seido' decision-making) and attention to detail inherent in Japanese craftsmanship ('monozukuri'). My time studying abroad in Kyoto taught me how to navigate cultural nuances while working with Japanese colleagues – skills I've since applied in cross-cultural team projects. I am particularly eager to learn from the distinctive approach of Tokyo-based robotics firms, where the fusion of technological innovation and service-oriented design has created global benchmarks for humanoid robots like SoftBank's Pepper and Toyota's T-HR3. My goal is to absorb this philosophy while bringing fresh perspectives from my Singaporean engineering education.</w:t>
      </w:r>
    </w:p>
    <w:p>
      <w:pPr>
        <w:pStyle w:val="BodyText"/>
      </w:pPr>
      <w:r>
        <w:t xml:space="preserve">My professional journey has been shaped by two pivotal experiences that prepared me for Tokyo's rigorous robotics landscape. First, a summer internship at Fraunhofer IPA in Stuttgart exposed me to German industrial automation standards, where I optimized robotic welding paths using path-planning algorithms that reduced cycle time by 22%. Second, as lead developer for my university's FIRST Robotics team (ranking top 10 globally in the VEX Robotics Competition), I managed a diverse team of 8 engineers in designing and programming competitive robots under strict deadlines. These experiences instilled in me the ability to thrive in high-pressure engineering environments – exactly the setting found at AIST where projects often operate under tight innovation cycles.</w:t>
      </w:r>
    </w:p>
    <w:p>
      <w:pPr>
        <w:pStyle w:val="BodyText"/>
      </w:pPr>
      <w:r>
        <w:t xml:space="preserve">What truly sets Japan Tokyo apart as my ideal internship destination is its unique ecosystem where academia, industry, and government collaborate seamlessly on robotics advancement. I have closely followed initiatives like the 'Robot Revolution Initiative' and Tokyo's Smart City projects, which align perfectly with my research interests in urban mobility solutions. Specifically, I am fascinated by your work on autonomous delivery robots for Tokyo's dense urban corridors – an area where my experience developing navigation algorithms for crowded indoor environments could offer immediate value. I envision contributing to such projects while learning how Japanese robotics companies integrate cutting-edge technology with societal needs, from disaster response systems to elderly care robotics.</w:t>
      </w:r>
    </w:p>
    <w:p>
      <w:pPr>
        <w:pStyle w:val="BodyText"/>
      </w:pPr>
      <w:r>
        <w:t xml:space="preserve">I understand that Tokyo represents more than a geographic location; it is the epicenter where Japan's engineering ethos meets global innovation. Having visited Tokyo during my university exchange program, I was captivated by how seamlessly advanced robotics integrates into daily life – from vending machines that greet customers to automated logistics hubs at Haneda Airport. This environment perfectly mirrors my belief that Robotics Engineer solutions must be both technically brilliant and human-centered. My ambition is to not merely observe this integration but to actively participate in its evolution through this internship.</w:t>
      </w:r>
    </w:p>
    <w:p>
      <w:pPr>
        <w:pStyle w:val="BodyText"/>
      </w:pPr>
      <w:r>
        <w:t xml:space="preserve">In closing, I am eager to bring my passion for robotic perception systems, collaborative engineering mindset, and cultural adaptability to your team in Japan Tokyo. I have attached my resume detailing technical projects including the warehouse navigation system and exoskeleton controller, along with academic transcripts showing a 3.8/4.0 GPA in robotics-relevant coursework. Thank you for considering my Internship Application Letter for the Robotics Engineer position at AIST's Tokyo facility. I am available for an interview at your earliest convenience and welcome any opportunity to discuss how my skills align with your current research goals in Japan Tokyo.</w:t>
      </w:r>
    </w:p>
    <w:p>
      <w:pPr>
        <w:pStyle w:val="BodyText"/>
      </w:pPr>
      <w:r>
        <w:t xml:space="preserve">Sincerely,</w:t>
      </w:r>
    </w:p>
    <w:p>
      <w:pPr>
        <w:pStyle w:val="BodyText"/>
      </w:pPr>
      <w:r>
        <w:t xml:space="preserve">Chloe Nguyen</w:t>
      </w:r>
    </w:p>
    <w:p>
      <w:pPr>
        <w:pStyle w:val="BodyText"/>
      </w:pPr>
      <w:r>
        <w:t xml:space="preserve">National University of Singapore</w:t>
      </w:r>
      <w:r>
        <w:br/>
      </w:r>
      <w:r>
        <w:t xml:space="preserve">Department of Mechanical Engineering</w:t>
      </w:r>
      <w:r>
        <w:br/>
      </w:r>
      <w:r>
        <w:t xml:space="preserve">+65 9123 4567 | chloe.nguyen@nus.edu.sg</w:t>
      </w:r>
    </w:p>
    <w:p>
      <w:pPr>
        <w:pStyle w:val="BodyText"/>
      </w:pPr>
      <w:r>
        <w:t xml:space="preserve">Word Count: 827 | This letter is specifically tailored for the Robotics Engineer Internship opportunity in Japan Tokyo as requested in your job posting. The content reflects both technical preparedness and cultural understanding essential for success in Tokyo's robotics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Japan Tokyo</dc:title>
  <dc:creator/>
  <dc:language>en</dc:language>
  <cp:keywords/>
  <dcterms:created xsi:type="dcterms:W3CDTF">2026-05-01T10:15:43Z</dcterms:created>
  <dcterms:modified xsi:type="dcterms:W3CDTF">2026-05-01T10:15:43Z</dcterms:modified>
</cp:coreProperties>
</file>

<file path=docProps/custom.xml><?xml version="1.0" encoding="utf-8"?>
<Properties xmlns="http://schemas.openxmlformats.org/officeDocument/2006/custom-properties" xmlns:vt="http://schemas.openxmlformats.org/officeDocument/2006/docPropsVTypes"/>
</file>